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17C470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11FA6E86" wp14:editId="4F6EC6A0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7D673" w14:textId="77777777" w:rsidR="00357703" w:rsidRDefault="00357703" w:rsidP="00357703">
      <w:pPr>
        <w:rPr>
          <w:noProof/>
          <w:lang w:eastAsia="en-US"/>
        </w:rPr>
      </w:pPr>
    </w:p>
    <w:p w14:paraId="184AEAD9" w14:textId="77777777" w:rsidR="00357703" w:rsidRDefault="00357703" w:rsidP="00200779">
      <w:pPr>
        <w:jc w:val="center"/>
        <w:rPr>
          <w:noProof/>
          <w:lang w:eastAsia="en-US"/>
        </w:rPr>
      </w:pPr>
    </w:p>
    <w:p w14:paraId="0D203DFC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28F69409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699EC8C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a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A147115" w14:textId="77777777" w:rsidR="00223718" w:rsidRPr="00357703" w:rsidRDefault="00223718" w:rsidP="00223718">
      <w:pPr>
        <w:rPr>
          <w:sz w:val="20"/>
          <w:szCs w:val="20"/>
        </w:rPr>
      </w:pPr>
    </w:p>
    <w:p w14:paraId="6D42EB46" w14:textId="5DB5A6DD" w:rsidR="00223718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AA7922">
        <w:rPr>
          <w:b/>
          <w:sz w:val="20"/>
          <w:szCs w:val="20"/>
        </w:rPr>
        <w:t xml:space="preserve"> </w:t>
      </w:r>
      <w:r w:rsidR="00515637">
        <w:rPr>
          <w:b/>
          <w:sz w:val="20"/>
          <w:szCs w:val="20"/>
        </w:rPr>
        <w:t>Downingtown Area School District</w:t>
      </w:r>
      <w:r w:rsidR="00515637">
        <w:rPr>
          <w:b/>
          <w:sz w:val="20"/>
          <w:szCs w:val="20"/>
        </w:rPr>
        <w:tab/>
      </w:r>
    </w:p>
    <w:p w14:paraId="3B48C28F" w14:textId="77777777" w:rsidR="00441577" w:rsidRDefault="00441577" w:rsidP="00223718">
      <w:pPr>
        <w:rPr>
          <w:b/>
          <w:sz w:val="20"/>
          <w:szCs w:val="20"/>
        </w:rPr>
      </w:pPr>
    </w:p>
    <w:p w14:paraId="715CB19A" w14:textId="31A0A3A9" w:rsidR="00441577" w:rsidRPr="00357703" w:rsidRDefault="0044157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School Agreement Number: </w:t>
      </w:r>
      <w:r w:rsidR="00515637">
        <w:rPr>
          <w:b/>
          <w:sz w:val="20"/>
          <w:szCs w:val="20"/>
        </w:rPr>
        <w:t>124-15-200-3</w:t>
      </w:r>
    </w:p>
    <w:p w14:paraId="0C164FFE" w14:textId="77777777" w:rsidR="00223718" w:rsidRPr="00357703" w:rsidRDefault="00223718" w:rsidP="00223718">
      <w:pPr>
        <w:rPr>
          <w:sz w:val="20"/>
          <w:szCs w:val="20"/>
        </w:rPr>
      </w:pPr>
    </w:p>
    <w:p w14:paraId="4F077E3E" w14:textId="25C0C576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1E6B2E">
        <w:rPr>
          <w:b/>
          <w:sz w:val="20"/>
          <w:szCs w:val="20"/>
        </w:rPr>
        <w:t xml:space="preserve"> </w:t>
      </w:r>
      <w:r w:rsidR="00515637">
        <w:rPr>
          <w:b/>
          <w:sz w:val="20"/>
          <w:szCs w:val="20"/>
        </w:rPr>
        <w:t>12/3/2019</w:t>
      </w:r>
    </w:p>
    <w:p w14:paraId="6D82E87D" w14:textId="77777777" w:rsidR="00291947" w:rsidRPr="00357703" w:rsidRDefault="00291947" w:rsidP="00223718">
      <w:pPr>
        <w:rPr>
          <w:sz w:val="20"/>
          <w:szCs w:val="20"/>
        </w:rPr>
      </w:pPr>
    </w:p>
    <w:p w14:paraId="521DE6B0" w14:textId="3BF78EF3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1E6B2E">
        <w:rPr>
          <w:b/>
          <w:sz w:val="20"/>
          <w:szCs w:val="20"/>
        </w:rPr>
        <w:t xml:space="preserve"> </w:t>
      </w:r>
      <w:r w:rsidR="00515637">
        <w:rPr>
          <w:b/>
          <w:sz w:val="20"/>
          <w:szCs w:val="20"/>
        </w:rPr>
        <w:t>12/9/2013</w:t>
      </w:r>
    </w:p>
    <w:p w14:paraId="6027E1B3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750A8237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2F32714A" w14:textId="77777777" w:rsidR="00223718" w:rsidRPr="00357703" w:rsidRDefault="00223718" w:rsidP="00223718">
      <w:pPr>
        <w:rPr>
          <w:sz w:val="20"/>
          <w:szCs w:val="20"/>
        </w:rPr>
      </w:pPr>
    </w:p>
    <w:p w14:paraId="3D3100B8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1BF56EB5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31A4E3C1" w14:textId="77777777" w:rsidR="00223718" w:rsidRPr="00357703" w:rsidRDefault="001E6B2E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24C97">
        <w:rPr>
          <w:sz w:val="16"/>
          <w:szCs w:val="16"/>
        </w:rPr>
      </w:r>
      <w:r w:rsidR="00324C9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1DC24054" w14:textId="77777777" w:rsidR="00223718" w:rsidRPr="00357703" w:rsidRDefault="00516351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24C97">
        <w:rPr>
          <w:sz w:val="16"/>
          <w:szCs w:val="16"/>
        </w:rPr>
      </w:r>
      <w:r w:rsidR="00324C9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402A887E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24C97">
        <w:rPr>
          <w:sz w:val="16"/>
          <w:szCs w:val="16"/>
        </w:rPr>
      </w:r>
      <w:r w:rsidR="00324C9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3AC32988" w14:textId="69C310BC" w:rsidR="00223718" w:rsidRPr="00357703" w:rsidRDefault="0051563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24C97">
        <w:rPr>
          <w:sz w:val="16"/>
          <w:szCs w:val="16"/>
        </w:rPr>
      </w:r>
      <w:r w:rsidR="00324C9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6C1D257D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24C97">
        <w:rPr>
          <w:sz w:val="16"/>
          <w:szCs w:val="16"/>
        </w:rPr>
      </w:r>
      <w:r w:rsidR="00324C9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35341982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24C97">
        <w:rPr>
          <w:sz w:val="16"/>
          <w:szCs w:val="16"/>
        </w:rPr>
      </w:r>
      <w:r w:rsidR="00324C9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2AC355B0" w14:textId="77777777" w:rsidR="00223718" w:rsidRPr="00357703" w:rsidRDefault="00223718" w:rsidP="00223718">
      <w:pPr>
        <w:rPr>
          <w:sz w:val="20"/>
          <w:szCs w:val="20"/>
        </w:rPr>
      </w:pPr>
    </w:p>
    <w:p w14:paraId="22BB0307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B6FDEF5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DC95EC8" w14:textId="5CEAE0C7" w:rsidR="00223718" w:rsidRPr="00357703" w:rsidRDefault="00515637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24C97">
        <w:rPr>
          <w:sz w:val="16"/>
          <w:szCs w:val="16"/>
        </w:rPr>
      </w:r>
      <w:r w:rsidR="00324C9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0145E93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24C97">
        <w:rPr>
          <w:sz w:val="16"/>
          <w:szCs w:val="16"/>
        </w:rPr>
      </w:r>
      <w:r w:rsidR="00324C9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72108C30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24C97">
        <w:rPr>
          <w:sz w:val="16"/>
          <w:szCs w:val="16"/>
        </w:rPr>
      </w:r>
      <w:r w:rsidR="00324C9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7FDF09E4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24C97">
        <w:rPr>
          <w:sz w:val="16"/>
          <w:szCs w:val="16"/>
        </w:rPr>
      </w:r>
      <w:r w:rsidR="00324C9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2A8B7055" w14:textId="77777777" w:rsidR="00D6151F" w:rsidRPr="00357703" w:rsidRDefault="00D6151F" w:rsidP="00D6151F">
      <w:pPr>
        <w:rPr>
          <w:sz w:val="20"/>
          <w:szCs w:val="20"/>
        </w:rPr>
      </w:pPr>
    </w:p>
    <w:p w14:paraId="42613423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2619F297" w14:textId="77777777" w:rsidR="00D6151F" w:rsidRPr="00357703" w:rsidRDefault="00D6151F" w:rsidP="00D6151F">
      <w:pPr>
        <w:rPr>
          <w:sz w:val="20"/>
          <w:szCs w:val="20"/>
        </w:rPr>
      </w:pPr>
    </w:p>
    <w:p w14:paraId="4C7C5675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90DAAE8" w14:textId="77777777" w:rsidR="00D6151F" w:rsidRDefault="00AD3873" w:rsidP="00992056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24C97">
        <w:rPr>
          <w:sz w:val="16"/>
          <w:szCs w:val="16"/>
        </w:rPr>
      </w:r>
      <w:r w:rsidR="00324C9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516351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516351">
        <w:rPr>
          <w:sz w:val="16"/>
          <w:szCs w:val="16"/>
        </w:rPr>
        <w:instrText xml:space="preserve"> FORMCHECKBOX </w:instrText>
      </w:r>
      <w:r w:rsidR="00324C97">
        <w:rPr>
          <w:sz w:val="16"/>
          <w:szCs w:val="16"/>
        </w:rPr>
      </w:r>
      <w:r w:rsidR="00324C97">
        <w:rPr>
          <w:sz w:val="16"/>
          <w:szCs w:val="16"/>
        </w:rPr>
        <w:fldChar w:fldCharType="separate"/>
      </w:r>
      <w:r w:rsidR="00516351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C626F67" w14:textId="77777777" w:rsidR="00CB5195" w:rsidRDefault="00CB5195" w:rsidP="00D6151F">
      <w:pPr>
        <w:ind w:firstLine="720"/>
        <w:rPr>
          <w:sz w:val="20"/>
          <w:szCs w:val="20"/>
        </w:rPr>
      </w:pPr>
    </w:p>
    <w:p w14:paraId="6758BC8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52464A0F" w14:textId="77777777" w:rsidR="001F288F" w:rsidRPr="00412C7B" w:rsidRDefault="00CB5195" w:rsidP="00992056">
      <w:pPr>
        <w:ind w:left="360" w:firstLine="360"/>
        <w:rPr>
          <w:sz w:val="16"/>
          <w:szCs w:val="16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24C97">
        <w:rPr>
          <w:sz w:val="16"/>
          <w:szCs w:val="16"/>
        </w:rPr>
      </w:r>
      <w:r w:rsidR="00324C9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Pr="00357703">
        <w:rPr>
          <w:sz w:val="20"/>
          <w:szCs w:val="20"/>
        </w:rPr>
        <w:t>Yes</w:t>
      </w:r>
      <w:r w:rsidRPr="00357703">
        <w:rPr>
          <w:sz w:val="20"/>
          <w:szCs w:val="20"/>
        </w:rPr>
        <w:tab/>
      </w:r>
      <w:r w:rsidRPr="00357703">
        <w:rPr>
          <w:sz w:val="20"/>
          <w:szCs w:val="20"/>
        </w:rPr>
        <w:tab/>
      </w:r>
      <w:r w:rsidR="00890372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890372">
        <w:rPr>
          <w:sz w:val="16"/>
          <w:szCs w:val="16"/>
        </w:rPr>
        <w:instrText xml:space="preserve"> FORMCHECKBOX </w:instrText>
      </w:r>
      <w:r w:rsidR="00324C97">
        <w:rPr>
          <w:sz w:val="16"/>
          <w:szCs w:val="16"/>
        </w:rPr>
      </w:r>
      <w:r w:rsidR="00324C97">
        <w:rPr>
          <w:sz w:val="16"/>
          <w:szCs w:val="16"/>
        </w:rPr>
        <w:fldChar w:fldCharType="separate"/>
      </w:r>
      <w:r w:rsidR="00890372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Pr="00357703">
        <w:rPr>
          <w:sz w:val="20"/>
          <w:szCs w:val="20"/>
        </w:rPr>
        <w:t>No</w:t>
      </w:r>
    </w:p>
    <w:p w14:paraId="6D93FD4F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6169B41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2F2DA719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8474F31" w14:textId="77777777" w:rsidTr="006B7A09">
        <w:tc>
          <w:tcPr>
            <w:tcW w:w="9378" w:type="dxa"/>
            <w:gridSpan w:val="3"/>
            <w:shd w:val="clear" w:color="auto" w:fill="auto"/>
          </w:tcPr>
          <w:p w14:paraId="05704965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  <w:p w14:paraId="3FBC5CF7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33AD204F" w14:textId="77777777" w:rsidTr="006B7A09">
        <w:tc>
          <w:tcPr>
            <w:tcW w:w="9378" w:type="dxa"/>
            <w:gridSpan w:val="3"/>
            <w:shd w:val="clear" w:color="auto" w:fill="auto"/>
          </w:tcPr>
          <w:p w14:paraId="22B5CE0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367E2317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13BD3AAA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D803591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1A93E328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571212F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14ED9E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324C97">
              <w:rPr>
                <w:rFonts w:ascii="Calibri" w:hAnsi="Calibri" w:cs="Calibri"/>
              </w:rPr>
            </w:r>
            <w:r w:rsidR="00324C97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DEC8C15" w14:textId="77777777" w:rsidR="0079370C" w:rsidRPr="00E36FC5" w:rsidRDefault="00890372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C97">
              <w:rPr>
                <w:sz w:val="20"/>
                <w:szCs w:val="20"/>
              </w:rPr>
            </w:r>
            <w:r w:rsidR="00324C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6C6D89F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 eligibility for free or reduced-price meals</w:t>
            </w:r>
          </w:p>
        </w:tc>
      </w:tr>
      <w:tr w:rsidR="006B7A09" w:rsidRPr="009319BD" w14:paraId="2103624B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012BE40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6A195D3D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  <w:p w14:paraId="6A1ACB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4367815C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9DE998F" w14:textId="77777777" w:rsidR="006B7A09" w:rsidRPr="009319BD" w:rsidRDefault="006B7A09" w:rsidP="006B7A09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24C97">
              <w:rPr>
                <w:sz w:val="20"/>
                <w:szCs w:val="20"/>
              </w:rPr>
            </w:r>
            <w:r w:rsidR="00324C9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BB5D347" w14:textId="77777777" w:rsidR="006B7A09" w:rsidRPr="009319BD" w:rsidRDefault="0089037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C97">
              <w:rPr>
                <w:sz w:val="20"/>
                <w:szCs w:val="20"/>
              </w:rPr>
            </w:r>
            <w:r w:rsidR="00324C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976F37A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1A0645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4DA91CB" w14:textId="77777777" w:rsidR="006B7A09" w:rsidRPr="009319BD" w:rsidRDefault="006B7A09" w:rsidP="006B7A09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017FDC1" w14:textId="77777777" w:rsidR="006B7A09" w:rsidRPr="009319BD" w:rsidRDefault="006B7A09" w:rsidP="006B7A09">
            <w:pPr>
              <w:rPr>
                <w:sz w:val="20"/>
                <w:szCs w:val="20"/>
              </w:rPr>
            </w:pPr>
          </w:p>
          <w:p w14:paraId="336E82E5" w14:textId="77777777" w:rsidR="006B7A09" w:rsidRPr="009319BD" w:rsidRDefault="006B7A09" w:rsidP="006B7A09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2E8C348E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136E460" w14:textId="77777777" w:rsidR="006B7A09" w:rsidRPr="009319BD" w:rsidRDefault="006B7A09" w:rsidP="006B7A09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24C97">
              <w:rPr>
                <w:sz w:val="20"/>
                <w:szCs w:val="20"/>
              </w:rPr>
            </w:r>
            <w:r w:rsidR="00324C9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1E4379A" w14:textId="77777777" w:rsidR="006B7A09" w:rsidRPr="009319BD" w:rsidRDefault="0089037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C97">
              <w:rPr>
                <w:sz w:val="20"/>
                <w:szCs w:val="20"/>
              </w:rPr>
            </w:r>
            <w:r w:rsidR="00324C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B35EB30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239E7018" w14:textId="77777777" w:rsidTr="006B7A09">
        <w:tc>
          <w:tcPr>
            <w:tcW w:w="9378" w:type="dxa"/>
            <w:gridSpan w:val="3"/>
            <w:shd w:val="clear" w:color="auto" w:fill="auto"/>
          </w:tcPr>
          <w:p w14:paraId="53C8F431" w14:textId="77777777" w:rsidR="006B7A09" w:rsidRPr="009319BD" w:rsidRDefault="006B7A09" w:rsidP="006B7A09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F4CD603" w14:textId="77777777" w:rsidR="006B7A09" w:rsidRPr="009319BD" w:rsidRDefault="006B7A09" w:rsidP="006B7A09">
            <w:pPr>
              <w:rPr>
                <w:sz w:val="20"/>
                <w:szCs w:val="20"/>
              </w:rPr>
            </w:pPr>
          </w:p>
          <w:p w14:paraId="21BB259B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103F18D2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47D97C5D" w14:textId="77777777" w:rsidTr="006B7A09">
        <w:tc>
          <w:tcPr>
            <w:tcW w:w="9378" w:type="dxa"/>
            <w:gridSpan w:val="3"/>
            <w:shd w:val="clear" w:color="auto" w:fill="auto"/>
          </w:tcPr>
          <w:p w14:paraId="5FA7EA6F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75D5E41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7D84E60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6E79B07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4D73FDA1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19321BF8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99B9DE5" w14:textId="77777777" w:rsidR="006B7A09" w:rsidRPr="009319BD" w:rsidRDefault="006B7A09" w:rsidP="001959E4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24C97">
              <w:rPr>
                <w:sz w:val="20"/>
                <w:szCs w:val="20"/>
              </w:rPr>
            </w:r>
            <w:r w:rsidR="00324C9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20530BC" w14:textId="77777777" w:rsidR="006B7A09" w:rsidRPr="009319BD" w:rsidRDefault="00890372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C97">
              <w:rPr>
                <w:sz w:val="20"/>
                <w:szCs w:val="20"/>
              </w:rPr>
            </w:r>
            <w:r w:rsidR="00324C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2B6E45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2932963B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3267B6D6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FDDFCFE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123F8088" w14:textId="77777777" w:rsidR="00A5511A" w:rsidRPr="009319BD" w:rsidRDefault="00A5511A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115EDD9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4BA3173" w14:textId="77777777" w:rsidR="006B7A09" w:rsidRPr="009319BD" w:rsidRDefault="006B7A09" w:rsidP="00690E2E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24C97">
              <w:rPr>
                <w:sz w:val="20"/>
                <w:szCs w:val="20"/>
              </w:rPr>
            </w:r>
            <w:r w:rsidR="00324C9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07BE5A" w14:textId="77777777" w:rsidR="006B7A09" w:rsidRPr="009319BD" w:rsidRDefault="0089037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C97">
              <w:rPr>
                <w:sz w:val="20"/>
                <w:szCs w:val="20"/>
              </w:rPr>
            </w:r>
            <w:r w:rsidR="00324C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21E57AA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5B933EEB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152768C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639AB518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41224A90" w14:textId="77777777" w:rsidR="00A5511A" w:rsidRPr="009319BD" w:rsidRDefault="00A5511A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4B6F0D1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AE19796" w14:textId="77777777" w:rsidR="006B7A09" w:rsidRPr="009319BD" w:rsidRDefault="006B7A09" w:rsidP="00690E2E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24C97">
              <w:rPr>
                <w:sz w:val="20"/>
                <w:szCs w:val="20"/>
              </w:rPr>
            </w:r>
            <w:r w:rsidR="00324C9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B8123A4" w14:textId="77777777" w:rsidR="006B7A09" w:rsidRPr="009319BD" w:rsidRDefault="0089037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C97">
              <w:rPr>
                <w:sz w:val="20"/>
                <w:szCs w:val="20"/>
              </w:rPr>
            </w:r>
            <w:r w:rsidR="00324C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4135BA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6E3821F8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2941705F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E80BC76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3BCACD70" w14:textId="77777777" w:rsidR="00A5511A" w:rsidRPr="009319BD" w:rsidRDefault="00A5511A" w:rsidP="00223718">
            <w:pPr>
              <w:rPr>
                <w:sz w:val="20"/>
                <w:szCs w:val="20"/>
              </w:rPr>
            </w:pPr>
          </w:p>
        </w:tc>
      </w:tr>
    </w:tbl>
    <w:p w14:paraId="7A7C109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72AF2EBF" w14:textId="77777777" w:rsidTr="006B7A09">
        <w:tc>
          <w:tcPr>
            <w:tcW w:w="9378" w:type="dxa"/>
            <w:gridSpan w:val="3"/>
            <w:shd w:val="clear" w:color="auto" w:fill="auto"/>
          </w:tcPr>
          <w:p w14:paraId="04956779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31FADB05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5A15284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8E778FA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431905A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44BF7A20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FB11240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24C97">
              <w:rPr>
                <w:sz w:val="20"/>
                <w:szCs w:val="20"/>
              </w:rPr>
            </w:r>
            <w:r w:rsidR="00324C9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7160D5F" w14:textId="77777777" w:rsidR="006B7A09" w:rsidRPr="009319BD" w:rsidRDefault="00890372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C97">
              <w:rPr>
                <w:sz w:val="20"/>
                <w:szCs w:val="20"/>
              </w:rPr>
            </w:r>
            <w:r w:rsidR="00324C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40BD38C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581BB1B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00BCF66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C4623B6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59D4E9D7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6CD52470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97CFCA4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24C97">
              <w:rPr>
                <w:sz w:val="20"/>
                <w:szCs w:val="20"/>
              </w:rPr>
            </w:r>
            <w:r w:rsidR="00324C9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AF4E68A" w14:textId="77777777" w:rsidR="006B7A09" w:rsidRPr="009319BD" w:rsidRDefault="00890372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C97">
              <w:rPr>
                <w:sz w:val="20"/>
                <w:szCs w:val="20"/>
              </w:rPr>
            </w:r>
            <w:r w:rsidR="00324C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03CF021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6A22E6D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47E3BFA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73CDB04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4AADE67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27FEF841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7FF9722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24C97">
              <w:rPr>
                <w:sz w:val="20"/>
                <w:szCs w:val="20"/>
              </w:rPr>
            </w:r>
            <w:r w:rsidR="00324C9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355CDF2" w14:textId="77777777" w:rsidR="006B7A09" w:rsidRPr="009319BD" w:rsidRDefault="00890372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C97">
              <w:rPr>
                <w:sz w:val="20"/>
                <w:szCs w:val="20"/>
              </w:rPr>
            </w:r>
            <w:r w:rsidR="00324C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CA612F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2B334386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B86A795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7D7F46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2C78482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FBA8B45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8B22C6A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24C97">
              <w:rPr>
                <w:sz w:val="20"/>
                <w:szCs w:val="20"/>
              </w:rPr>
            </w:r>
            <w:r w:rsidR="00324C9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65EDC51" w14:textId="77777777" w:rsidR="006B7A09" w:rsidRPr="009319BD" w:rsidRDefault="0089037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C97">
              <w:rPr>
                <w:sz w:val="20"/>
                <w:szCs w:val="20"/>
              </w:rPr>
            </w:r>
            <w:r w:rsidR="00324C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36C1ED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A00A33A" w14:textId="77777777" w:rsidTr="006B7A09">
        <w:tc>
          <w:tcPr>
            <w:tcW w:w="9378" w:type="dxa"/>
            <w:gridSpan w:val="3"/>
            <w:shd w:val="clear" w:color="auto" w:fill="auto"/>
          </w:tcPr>
          <w:p w14:paraId="127DBEA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D086F7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7A96E7E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1582BE8A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1A1E34BD" w14:textId="77777777" w:rsidTr="006B7A09">
        <w:tc>
          <w:tcPr>
            <w:tcW w:w="9378" w:type="dxa"/>
            <w:gridSpan w:val="3"/>
            <w:shd w:val="clear" w:color="auto" w:fill="auto"/>
          </w:tcPr>
          <w:p w14:paraId="53D47F23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4A8C810C" w14:textId="77777777" w:rsidTr="00782BAD">
        <w:tc>
          <w:tcPr>
            <w:tcW w:w="630" w:type="dxa"/>
            <w:shd w:val="clear" w:color="auto" w:fill="auto"/>
          </w:tcPr>
          <w:p w14:paraId="13D9F40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B738151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934D2ED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AA65921" w14:textId="77777777" w:rsidTr="00D03ED5">
        <w:tc>
          <w:tcPr>
            <w:tcW w:w="630" w:type="dxa"/>
            <w:shd w:val="clear" w:color="auto" w:fill="auto"/>
            <w:vAlign w:val="center"/>
          </w:tcPr>
          <w:p w14:paraId="0B3F96FC" w14:textId="77777777" w:rsidR="00D03ED5" w:rsidRPr="009319BD" w:rsidRDefault="00D03ED5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24C97">
              <w:rPr>
                <w:sz w:val="20"/>
                <w:szCs w:val="20"/>
              </w:rPr>
            </w:r>
            <w:r w:rsidR="00324C9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18FEB0F" w14:textId="77777777" w:rsidR="00D03ED5" w:rsidRPr="009319BD" w:rsidRDefault="0089037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C97">
              <w:rPr>
                <w:sz w:val="20"/>
                <w:szCs w:val="20"/>
              </w:rPr>
            </w:r>
            <w:r w:rsidR="00324C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9396A0E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0C52C109" w14:textId="77777777" w:rsidTr="006B7A09">
        <w:tc>
          <w:tcPr>
            <w:tcW w:w="9378" w:type="dxa"/>
            <w:gridSpan w:val="3"/>
            <w:shd w:val="clear" w:color="auto" w:fill="auto"/>
          </w:tcPr>
          <w:p w14:paraId="7AB609BF" w14:textId="77777777" w:rsidR="00D03ED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4A0DE85" w14:textId="77777777" w:rsidR="00D03ED5" w:rsidRDefault="00D03ED5" w:rsidP="00D03ED5">
            <w:pPr>
              <w:rPr>
                <w:sz w:val="20"/>
                <w:szCs w:val="20"/>
              </w:rPr>
            </w:pPr>
          </w:p>
          <w:p w14:paraId="1A857128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5DC41DE8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18B6FC1E" w14:textId="77777777" w:rsidTr="006B7A09">
        <w:tc>
          <w:tcPr>
            <w:tcW w:w="9378" w:type="dxa"/>
            <w:gridSpan w:val="3"/>
            <w:shd w:val="clear" w:color="auto" w:fill="auto"/>
          </w:tcPr>
          <w:p w14:paraId="47BC2A7E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2352B380" w14:textId="77777777" w:rsidTr="00782BAD">
        <w:tc>
          <w:tcPr>
            <w:tcW w:w="630" w:type="dxa"/>
            <w:shd w:val="clear" w:color="auto" w:fill="auto"/>
          </w:tcPr>
          <w:p w14:paraId="3EF2C44B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02615056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A53939C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AF3F675" w14:textId="77777777" w:rsidTr="000C6FC3">
        <w:tc>
          <w:tcPr>
            <w:tcW w:w="630" w:type="dxa"/>
            <w:shd w:val="clear" w:color="auto" w:fill="auto"/>
            <w:vAlign w:val="center"/>
          </w:tcPr>
          <w:p w14:paraId="36BCE83A" w14:textId="77777777" w:rsidR="00D03ED5" w:rsidRPr="009319BD" w:rsidRDefault="00D03ED5" w:rsidP="000C6FC3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24C97">
              <w:rPr>
                <w:sz w:val="20"/>
                <w:szCs w:val="20"/>
              </w:rPr>
            </w:r>
            <w:r w:rsidR="00324C9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25D1CA" w14:textId="77777777" w:rsidR="00D03ED5" w:rsidRPr="009319BD" w:rsidRDefault="00890372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C97">
              <w:rPr>
                <w:sz w:val="20"/>
                <w:szCs w:val="20"/>
              </w:rPr>
            </w:r>
            <w:r w:rsidR="00324C9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DEDE842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3BB7AEAF" w14:textId="77777777" w:rsidTr="006B7A09">
        <w:tc>
          <w:tcPr>
            <w:tcW w:w="9378" w:type="dxa"/>
            <w:gridSpan w:val="3"/>
            <w:shd w:val="clear" w:color="auto" w:fill="auto"/>
          </w:tcPr>
          <w:p w14:paraId="1C42AF1D" w14:textId="77777777" w:rsidR="00D03ED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5449F63" w14:textId="77777777" w:rsidR="00D03ED5" w:rsidRDefault="00D03ED5" w:rsidP="00D03ED5">
            <w:pPr>
              <w:rPr>
                <w:sz w:val="20"/>
                <w:szCs w:val="20"/>
              </w:rPr>
            </w:pPr>
          </w:p>
          <w:p w14:paraId="74A3671D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</w:p>
        </w:tc>
      </w:tr>
    </w:tbl>
    <w:p w14:paraId="10B53FD3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14055E81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45E49BD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24C97">
              <w:rPr>
                <w:sz w:val="20"/>
                <w:szCs w:val="20"/>
              </w:rPr>
            </w:r>
            <w:r w:rsidR="00324C9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03F811A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24C97">
              <w:rPr>
                <w:sz w:val="20"/>
                <w:szCs w:val="20"/>
              </w:rPr>
            </w:r>
            <w:r w:rsidR="00324C9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F4860B8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36B33502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5603676D" w14:textId="77777777" w:rsidTr="00185312">
        <w:tc>
          <w:tcPr>
            <w:tcW w:w="9378" w:type="dxa"/>
            <w:gridSpan w:val="3"/>
            <w:shd w:val="clear" w:color="auto" w:fill="auto"/>
          </w:tcPr>
          <w:p w14:paraId="2D0726FF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66FDDF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CA2A0E7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5BA3B290" w14:textId="77777777" w:rsidR="00D24103" w:rsidRPr="009319BD" w:rsidRDefault="00D24103" w:rsidP="00223718">
      <w:pPr>
        <w:rPr>
          <w:sz w:val="20"/>
          <w:szCs w:val="20"/>
        </w:rPr>
      </w:pPr>
    </w:p>
    <w:p w14:paraId="320622B8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2153A115" w14:textId="77777777" w:rsidTr="006960C4">
        <w:tc>
          <w:tcPr>
            <w:tcW w:w="9378" w:type="dxa"/>
            <w:shd w:val="clear" w:color="auto" w:fill="auto"/>
          </w:tcPr>
          <w:p w14:paraId="306EAF9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51FC5691" w14:textId="77777777" w:rsidTr="006960C4">
        <w:tc>
          <w:tcPr>
            <w:tcW w:w="9378" w:type="dxa"/>
            <w:shd w:val="clear" w:color="auto" w:fill="auto"/>
          </w:tcPr>
          <w:p w14:paraId="205758F4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6CBBE9D5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5891CEEB" w14:textId="620D9650" w:rsidR="00E5450D" w:rsidRPr="00E5450D" w:rsidRDefault="00515637" w:rsidP="00515637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 w:rsidRPr="00515637">
              <w:rPr>
                <w:sz w:val="20"/>
                <w:szCs w:val="20"/>
              </w:rPr>
              <w:t>Sponsor was well organized and implementing regulation correctly</w:t>
            </w:r>
          </w:p>
        </w:tc>
      </w:tr>
    </w:tbl>
    <w:p w14:paraId="00066FC4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EB3162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54F841" w14:textId="77777777" w:rsidR="00E11BE4" w:rsidRDefault="00E11BE4" w:rsidP="00A16BFB">
      <w:r>
        <w:separator/>
      </w:r>
    </w:p>
  </w:endnote>
  <w:endnote w:type="continuationSeparator" w:id="0">
    <w:p w14:paraId="5B6B4EAF" w14:textId="77777777" w:rsidR="00E11BE4" w:rsidRDefault="00E11BE4" w:rsidP="00A16BFB">
      <w:r>
        <w:continuationSeparator/>
      </w:r>
    </w:p>
  </w:endnote>
  <w:endnote w:type="continuationNotice" w:id="1">
    <w:p w14:paraId="791340DD" w14:textId="77777777" w:rsidR="00E11BE4" w:rsidRDefault="00E11B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2B4ABB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D3701">
      <w:rPr>
        <w:noProof/>
      </w:rPr>
      <w:t>3</w:t>
    </w:r>
    <w:r>
      <w:rPr>
        <w:noProof/>
      </w:rPr>
      <w:fldChar w:fldCharType="end"/>
    </w:r>
  </w:p>
  <w:p w14:paraId="21DEAE38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76CE5C5A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4DEF8C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D3701">
      <w:rPr>
        <w:noProof/>
      </w:rPr>
      <w:t>1</w:t>
    </w:r>
    <w:r>
      <w:rPr>
        <w:noProof/>
      </w:rPr>
      <w:fldChar w:fldCharType="end"/>
    </w:r>
  </w:p>
  <w:p w14:paraId="50EB980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79348ABA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C6B53E" w14:textId="77777777" w:rsidR="00E11BE4" w:rsidRDefault="00E11BE4" w:rsidP="00A16BFB">
      <w:r>
        <w:separator/>
      </w:r>
    </w:p>
  </w:footnote>
  <w:footnote w:type="continuationSeparator" w:id="0">
    <w:p w14:paraId="792DC3E6" w14:textId="77777777" w:rsidR="00E11BE4" w:rsidRDefault="00E11BE4" w:rsidP="00A16BFB">
      <w:r>
        <w:continuationSeparator/>
      </w:r>
    </w:p>
  </w:footnote>
  <w:footnote w:type="continuationNotice" w:id="1">
    <w:p w14:paraId="6E09277C" w14:textId="77777777" w:rsidR="00E11BE4" w:rsidRDefault="00E11B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8100DD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>SFA Name:</w:t>
    </w:r>
    <w:r w:rsidR="00890372">
      <w:rPr>
        <w:sz w:val="16"/>
        <w:szCs w:val="16"/>
      </w:rPr>
      <w:t xml:space="preserve"> </w:t>
    </w:r>
    <w:r w:rsidR="00604C64">
      <w:rPr>
        <w:sz w:val="16"/>
        <w:szCs w:val="16"/>
      </w:rPr>
      <w:t>Chester-Upland S</w:t>
    </w:r>
    <w:r w:rsidR="00DF7885">
      <w:rPr>
        <w:sz w:val="16"/>
        <w:szCs w:val="16"/>
      </w:rPr>
      <w:t>chool</w:t>
    </w:r>
    <w:r w:rsidR="00604C64">
      <w:rPr>
        <w:sz w:val="16"/>
        <w:szCs w:val="16"/>
      </w:rPr>
      <w:t xml:space="preserve"> District</w:t>
    </w:r>
  </w:p>
  <w:p w14:paraId="680B0D8D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 </w:t>
    </w:r>
    <w:r w:rsidR="00604C64">
      <w:rPr>
        <w:sz w:val="16"/>
        <w:szCs w:val="16"/>
      </w:rPr>
      <w:t>125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23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123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DB3BE1"/>
    <w:multiLevelType w:val="hybridMultilevel"/>
    <w:tmpl w:val="97621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F9A0D93"/>
    <w:multiLevelType w:val="hybridMultilevel"/>
    <w:tmpl w:val="EEFA7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7"/>
  </w:num>
  <w:num w:numId="4">
    <w:abstractNumId w:val="5"/>
  </w:num>
  <w:num w:numId="5">
    <w:abstractNumId w:val="9"/>
  </w:num>
  <w:num w:numId="6">
    <w:abstractNumId w:val="13"/>
  </w:num>
  <w:num w:numId="7">
    <w:abstractNumId w:val="10"/>
  </w:num>
  <w:num w:numId="8">
    <w:abstractNumId w:val="4"/>
  </w:num>
  <w:num w:numId="9">
    <w:abstractNumId w:val="12"/>
  </w:num>
  <w:num w:numId="10">
    <w:abstractNumId w:val="14"/>
  </w:num>
  <w:num w:numId="11">
    <w:abstractNumId w:val="3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Wch6s+QfIGD6pZHcWMwAILN2314Jm/6lCemNaU72p5h4mRHTJOmZ1du5FBkMezx9WhFNLW8QKMa9yTgtmdnHsw==" w:salt="MdVVdTPqi+bVYyDr6cUFZ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51959"/>
    <w:rsid w:val="00067444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85312"/>
    <w:rsid w:val="00192878"/>
    <w:rsid w:val="001959E4"/>
    <w:rsid w:val="0019628F"/>
    <w:rsid w:val="001B434E"/>
    <w:rsid w:val="001E018C"/>
    <w:rsid w:val="001E6B2E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4C97"/>
    <w:rsid w:val="00326FD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A1C29"/>
    <w:rsid w:val="003A33C4"/>
    <w:rsid w:val="003C6200"/>
    <w:rsid w:val="003D3701"/>
    <w:rsid w:val="003D3949"/>
    <w:rsid w:val="00401EB3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76FE"/>
    <w:rsid w:val="004B026A"/>
    <w:rsid w:val="004D096C"/>
    <w:rsid w:val="004D7482"/>
    <w:rsid w:val="004E1628"/>
    <w:rsid w:val="00513A1D"/>
    <w:rsid w:val="00515637"/>
    <w:rsid w:val="00515C8F"/>
    <w:rsid w:val="00516351"/>
    <w:rsid w:val="00532603"/>
    <w:rsid w:val="005378BA"/>
    <w:rsid w:val="00540811"/>
    <w:rsid w:val="005430E3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04C64"/>
    <w:rsid w:val="0061164A"/>
    <w:rsid w:val="00614FCD"/>
    <w:rsid w:val="006226E7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5206B"/>
    <w:rsid w:val="007572AA"/>
    <w:rsid w:val="00761784"/>
    <w:rsid w:val="007702BD"/>
    <w:rsid w:val="0077151A"/>
    <w:rsid w:val="00782BAD"/>
    <w:rsid w:val="00782F92"/>
    <w:rsid w:val="0079370C"/>
    <w:rsid w:val="007B45E4"/>
    <w:rsid w:val="007B4A08"/>
    <w:rsid w:val="007C4941"/>
    <w:rsid w:val="007E1A76"/>
    <w:rsid w:val="007E723C"/>
    <w:rsid w:val="007F5904"/>
    <w:rsid w:val="00834F43"/>
    <w:rsid w:val="00850477"/>
    <w:rsid w:val="00854CD2"/>
    <w:rsid w:val="00856829"/>
    <w:rsid w:val="0086226B"/>
    <w:rsid w:val="008622BD"/>
    <w:rsid w:val="008633C9"/>
    <w:rsid w:val="00875978"/>
    <w:rsid w:val="00890372"/>
    <w:rsid w:val="008A2067"/>
    <w:rsid w:val="008A469E"/>
    <w:rsid w:val="008A4834"/>
    <w:rsid w:val="008A6839"/>
    <w:rsid w:val="008C196F"/>
    <w:rsid w:val="008E5B4E"/>
    <w:rsid w:val="00912252"/>
    <w:rsid w:val="00912A05"/>
    <w:rsid w:val="009319BD"/>
    <w:rsid w:val="009425D6"/>
    <w:rsid w:val="00947ED5"/>
    <w:rsid w:val="00963B9F"/>
    <w:rsid w:val="009675A4"/>
    <w:rsid w:val="00977F12"/>
    <w:rsid w:val="00981F4A"/>
    <w:rsid w:val="009869A6"/>
    <w:rsid w:val="00992056"/>
    <w:rsid w:val="009A0291"/>
    <w:rsid w:val="009A7E59"/>
    <w:rsid w:val="009B1995"/>
    <w:rsid w:val="009E0A49"/>
    <w:rsid w:val="009E7094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A7922"/>
    <w:rsid w:val="00AB672B"/>
    <w:rsid w:val="00AC0BEE"/>
    <w:rsid w:val="00AC32E5"/>
    <w:rsid w:val="00AD3873"/>
    <w:rsid w:val="00AE4737"/>
    <w:rsid w:val="00AF55A8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A125E"/>
    <w:rsid w:val="00BA7C4B"/>
    <w:rsid w:val="00BB1248"/>
    <w:rsid w:val="00BB2DB6"/>
    <w:rsid w:val="00BC1A41"/>
    <w:rsid w:val="00BF560C"/>
    <w:rsid w:val="00C22B6D"/>
    <w:rsid w:val="00C2795C"/>
    <w:rsid w:val="00C32733"/>
    <w:rsid w:val="00C35452"/>
    <w:rsid w:val="00C67163"/>
    <w:rsid w:val="00C7391F"/>
    <w:rsid w:val="00CB4BD5"/>
    <w:rsid w:val="00CB5195"/>
    <w:rsid w:val="00CC08CD"/>
    <w:rsid w:val="00CD53DA"/>
    <w:rsid w:val="00CE66C6"/>
    <w:rsid w:val="00CE785C"/>
    <w:rsid w:val="00CE7913"/>
    <w:rsid w:val="00D02D30"/>
    <w:rsid w:val="00D03ED5"/>
    <w:rsid w:val="00D23980"/>
    <w:rsid w:val="00D24103"/>
    <w:rsid w:val="00D6151F"/>
    <w:rsid w:val="00D6401F"/>
    <w:rsid w:val="00D67926"/>
    <w:rsid w:val="00D96543"/>
    <w:rsid w:val="00DA21FC"/>
    <w:rsid w:val="00DF7885"/>
    <w:rsid w:val="00E11BE4"/>
    <w:rsid w:val="00E16CA5"/>
    <w:rsid w:val="00E36FC5"/>
    <w:rsid w:val="00E40F3A"/>
    <w:rsid w:val="00E5450D"/>
    <w:rsid w:val="00E55631"/>
    <w:rsid w:val="00E76259"/>
    <w:rsid w:val="00E85814"/>
    <w:rsid w:val="00EB0E86"/>
    <w:rsid w:val="00EB3162"/>
    <w:rsid w:val="00EC5013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A4836"/>
    <w:rsid w:val="00FB25DE"/>
    <w:rsid w:val="00FB5B59"/>
    <w:rsid w:val="00FC5297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29DDEA38"/>
  <w15:docId w15:val="{DDE55ECA-9A50-488E-B107-374A83D3B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3.xml><?xml version="1.0" encoding="utf-8"?>
<ds:datastoreItem xmlns:ds="http://schemas.openxmlformats.org/officeDocument/2006/customXml" ds:itemID="{0AA9CBCC-E035-415B-88E1-C9C7E3D91E24}"/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21033B4-DAA0-417D-86A6-5B268AF6B3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715</Words>
  <Characters>4079</Characters>
  <Application>Microsoft Office Word</Application>
  <DocSecurity>8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Eckelmann, Wayne</cp:lastModifiedBy>
  <cp:revision>4</cp:revision>
  <cp:lastPrinted>2017-06-12T18:37:00Z</cp:lastPrinted>
  <dcterms:created xsi:type="dcterms:W3CDTF">2020-01-15T18:31:00Z</dcterms:created>
  <dcterms:modified xsi:type="dcterms:W3CDTF">2020-01-16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76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